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or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352b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acbc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13:28Z</dcterms:created>
  <dcterms:modified xsi:type="dcterms:W3CDTF">2018-11-08T23:13:28Z</dcterms:modified>
</cp:coreProperties>
</file>